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FirstParagraph"/>
      </w:pPr>
      <w:bookmarkStart w:id="20" w:name="fig:Linebase.2.Portal"/>
      <w:r>
        <w:t xml:space="preserve">Figure 1: Diagram: Linebase.2.Portal</w:t>
      </w:r>
      <w:bookmarkEnd w:id="20"/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8T19:02:35Z</dcterms:created>
  <dcterms:modified xsi:type="dcterms:W3CDTF">2023-10-18T19:0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